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8BA049" w14:textId="77777777" w:rsidR="00E2050E" w:rsidRPr="006A761E" w:rsidRDefault="00E2050E" w:rsidP="00023CF7">
      <w:pPr>
        <w:rPr>
          <w:rFonts w:ascii="Arial" w:hAnsi="Arial" w:cs="Arial"/>
          <w:color w:val="0000FF"/>
          <w:sz w:val="18"/>
          <w:szCs w:val="18"/>
          <w:lang w:val="en-US"/>
        </w:rPr>
        <w:sectPr w:rsidR="00E2050E" w:rsidRPr="006A761E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390DA40" w14:textId="77777777" w:rsidR="00E2050E" w:rsidRPr="006A761E" w:rsidRDefault="00E2050E" w:rsidP="003123DB">
      <w:pPr>
        <w:spacing w:after="0" w:line="240" w:lineRule="auto"/>
        <w:contextualSpacing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6A761E">
        <w:rPr>
          <w:rFonts w:ascii="Arial" w:hAnsi="Arial" w:cs="Arial"/>
          <w:b/>
          <w:color w:val="0000FF"/>
          <w:sz w:val="20"/>
          <w:szCs w:val="18"/>
          <w:lang w:val="en-US"/>
        </w:rPr>
        <w:t>Current State</w:t>
      </w:r>
    </w:p>
    <w:p w14:paraId="571198E6" w14:textId="77777777" w:rsidR="00706238" w:rsidRPr="006A761E" w:rsidRDefault="00023CF7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commentRangeStart w:id="0"/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According to survey results of a study by the Institute of Electrical and Electronic Engineers 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“</w:t>
      </w:r>
      <w:r w:rsidRPr="006A761E">
        <w:rPr>
          <w:rFonts w:ascii="Arial" w:hAnsi="Arial" w:cs="Arial"/>
          <w:color w:val="FF0000"/>
          <w:sz w:val="18"/>
          <w:szCs w:val="18"/>
        </w:rPr>
        <w:t xml:space="preserve">a majority of respondents' organizational units are using agile and/or lean methods (58%). Furthermore, lean appears as a new player, being used by 24% of respondents, mainly in combination with agile (21%).”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se statistics reinforce the increased development rate of industry towards a trend of </w:t>
      </w:r>
      <w:r w:rsidR="007A3DE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rapid incremental development as they strive towards enabling the digital threads for their enterprises. </w:t>
      </w:r>
      <w:commentRangeEnd w:id="0"/>
      <w:r w:rsidR="0015071B">
        <w:rPr>
          <w:rStyle w:val="CommentReference"/>
        </w:rPr>
        <w:commentReference w:id="0"/>
      </w:r>
    </w:p>
    <w:p w14:paraId="59238C9D" w14:textId="77777777" w:rsidR="0001572D" w:rsidRDefault="00193CCC" w:rsidP="0013616C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commentRangeStart w:id="1"/>
      <w:r w:rsidRPr="006A761E">
        <w:rPr>
          <w:rFonts w:ascii="Arial" w:hAnsi="Arial" w:cs="Arial"/>
          <w:color w:val="0000FF"/>
          <w:sz w:val="18"/>
          <w:szCs w:val="18"/>
          <w:lang w:val="en-US"/>
        </w:rPr>
        <w:t>ISO standards development follows</w:t>
      </w:r>
      <w:r w:rsidR="00882EC8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six stages; </w:t>
      </w:r>
      <w:r w:rsidR="00882EC8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proposal (10), preparatory (20), committee (30), enquiry (40), approval (50), </w:t>
      </w:r>
      <w:r w:rsidR="008677CA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and </w:t>
      </w:r>
      <w:r w:rsidR="00882EC8" w:rsidRPr="006A761E">
        <w:rPr>
          <w:rFonts w:ascii="Arial" w:hAnsi="Arial" w:cs="Arial"/>
          <w:color w:val="FF0000"/>
          <w:sz w:val="18"/>
          <w:szCs w:val="18"/>
          <w:lang w:val="en-US"/>
        </w:rPr>
        <w:t>publication (60) stages</w:t>
      </w:r>
      <w:r w:rsidR="00093D77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 (target date planner iso.org)</w:t>
      </w:r>
      <w:r w:rsidR="00882EC8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. </w:t>
      </w:r>
      <w:r w:rsidR="00CD416A" w:rsidRPr="006A761E">
        <w:rPr>
          <w:rFonts w:ascii="Arial" w:hAnsi="Arial" w:cs="Arial"/>
          <w:color w:val="0000FF"/>
          <w:sz w:val="18"/>
          <w:szCs w:val="18"/>
          <w:lang w:val="en-US"/>
        </w:rPr>
        <w:t>These stages control the development process entry and exit criteria from the proposal for a new work item, through the technical development of the source models, draft review, to publication.</w:t>
      </w:r>
      <w:r w:rsidR="0013616C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End w:id="1"/>
      <w:r w:rsidR="00880405">
        <w:rPr>
          <w:rStyle w:val="CommentReference"/>
        </w:rPr>
        <w:commentReference w:id="1"/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An analysis of ISO project metrics on a sample across 8 standards and 16 </w:t>
      </w:r>
      <w:r w:rsidR="008579CC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edition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publish cycles revealed t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he current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average project duration is 43.5 months</w:t>
      </w:r>
      <w:r w:rsidR="008579CC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for the release of a</w:t>
      </w:r>
      <w:r w:rsidR="0001572D" w:rsidRPr="006A761E">
        <w:rPr>
          <w:rFonts w:ascii="Arial" w:hAnsi="Arial" w:cs="Arial"/>
          <w:color w:val="00B050"/>
          <w:sz w:val="18"/>
          <w:szCs w:val="18"/>
          <w:lang w:val="en-US"/>
        </w:rPr>
        <w:t>n</w:t>
      </w:r>
      <w:r w:rsidR="008579CC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edition of a standard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. This calculates the time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from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stage 10.99 of N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ew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P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roject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A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>pproval</w:t>
      </w:r>
      <w:r w:rsidR="00EB7145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to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stage 60.60 I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nternational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Standard P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>ublished</w:t>
      </w:r>
      <w:r w:rsidR="007A3DE9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.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Additional analysis reveals this is an average project length growth of 4.5 months from edition 1 lifecycle length to that of edition 2 lifecycles.</w:t>
      </w:r>
      <w:r w:rsidR="00023CF7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43D653CD" w14:textId="77777777" w:rsidR="0013616C" w:rsidRPr="006A761E" w:rsidRDefault="0013616C" w:rsidP="0013616C">
      <w:pPr>
        <w:spacing w:line="240" w:lineRule="auto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5378E18B" wp14:editId="5F718017">
            <wp:extent cx="2621280" cy="1584294"/>
            <wp:effectExtent l="57150" t="57150" r="121920" b="1117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829" cy="162874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59C77A" w14:textId="77777777" w:rsidR="0013616C" w:rsidRPr="006A761E" w:rsidRDefault="0013616C" w:rsidP="0013616C">
      <w:pPr>
        <w:spacing w:line="240" w:lineRule="auto"/>
        <w:contextualSpacing/>
        <w:jc w:val="both"/>
        <w:rPr>
          <w:rFonts w:ascii="Arial" w:hAnsi="Arial" w:cs="Arial"/>
          <w:i/>
          <w:color w:val="0000FF"/>
          <w:sz w:val="16"/>
          <w:szCs w:val="16"/>
          <w:lang w:val="en-US"/>
        </w:rPr>
      </w:pPr>
      <w:r w:rsidRPr="006A761E">
        <w:rPr>
          <w:rFonts w:ascii="Arial" w:hAnsi="Arial" w:cs="Arial"/>
          <w:i/>
          <w:color w:val="0000FF"/>
          <w:sz w:val="16"/>
          <w:szCs w:val="16"/>
          <w:lang w:val="en-US"/>
        </w:rPr>
        <w:t>Figure 1: Average project duration by edition (data based on ISO.org project metrics). Note these metrics are based on a status range from stage 10.99 (new project approval) to 60.60 (international standard published). Note this is a truncated view and does not include the white paper authoring process which can add as much as an additional year to project duration.</w:t>
      </w:r>
    </w:p>
    <w:p w14:paraId="5F464B4A" w14:textId="77777777" w:rsidR="0013616C" w:rsidRPr="006A761E" w:rsidRDefault="0013616C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is trend of project length growth for standards is at odds with the industry’s need for faster releases of incremental functionality. ISO’s 2016-2020 strategic directions include six tenants two of which are (1) 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“</w:t>
      </w:r>
      <w:r w:rsidRPr="006A761E">
        <w:rPr>
          <w:rFonts w:ascii="Arial" w:hAnsi="Arial" w:cs="Arial"/>
          <w:color w:val="FF0000"/>
          <w:sz w:val="18"/>
          <w:szCs w:val="18"/>
        </w:rPr>
        <w:t>Develop high-quality standards through ISO's global membership”, by ensuring we effectively (2</w:t>
      </w:r>
      <w:proofErr w:type="gramStart"/>
      <w:r w:rsidRPr="006A761E">
        <w:rPr>
          <w:rFonts w:ascii="Arial" w:hAnsi="Arial" w:cs="Arial"/>
          <w:color w:val="FF0000"/>
          <w:sz w:val="18"/>
          <w:szCs w:val="18"/>
        </w:rPr>
        <w:t>)“</w:t>
      </w:r>
      <w:proofErr w:type="gramEnd"/>
      <w:r w:rsidRPr="006A761E">
        <w:rPr>
          <w:rFonts w:ascii="Arial" w:hAnsi="Arial" w:cs="Arial"/>
          <w:color w:val="FF0000"/>
          <w:sz w:val="18"/>
          <w:szCs w:val="18"/>
        </w:rPr>
        <w:t xml:space="preserve"> Engage stakeholders and partners ”.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In order to support industry demand and maximize the benefit of standards the </w:t>
      </w:r>
      <w:r w:rsidRPr="006A761E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quality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and length of development of standards must be addressed.</w:t>
      </w:r>
    </w:p>
    <w:p w14:paraId="26C34A06" w14:textId="77777777" w:rsidR="00E2050E" w:rsidRPr="006A761E" w:rsidRDefault="00E2050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Development Lifecycle Management</w:t>
      </w:r>
    </w:p>
    <w:p w14:paraId="2CFB907D" w14:textId="77777777" w:rsidR="00232ED9" w:rsidRPr="006A761E" w:rsidRDefault="00706238" w:rsidP="0083055C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There are t</w:t>
      </w:r>
      <w:r w:rsidR="00EB7145" w:rsidRPr="006A761E">
        <w:rPr>
          <w:rFonts w:ascii="Arial" w:hAnsi="Arial" w:cs="Arial"/>
          <w:color w:val="0000FF"/>
          <w:sz w:val="18"/>
          <w:szCs w:val="18"/>
          <w:lang w:val="en-US"/>
        </w:rPr>
        <w:t>wo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primary contributing factors causing an extended development cycle:</w:t>
      </w:r>
      <w:r w:rsidR="0083055C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49E2C9C0" w14:textId="77777777" w:rsidR="00232ED9" w:rsidRPr="006A761E" w:rsidRDefault="00706238" w:rsidP="00232ED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Failure to gain consensus [International Agreements]</w:t>
      </w:r>
      <w:r w:rsidR="0083055C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1C62A963" w14:textId="77777777" w:rsidR="0001572D" w:rsidRPr="006A761E" w:rsidRDefault="0083055C" w:rsidP="00232ED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(2) </w:t>
      </w:r>
      <w:r w:rsidR="00706238" w:rsidRPr="006A761E">
        <w:rPr>
          <w:rFonts w:ascii="Arial" w:hAnsi="Arial" w:cs="Arial"/>
          <w:color w:val="0000FF"/>
          <w:sz w:val="18"/>
          <w:szCs w:val="18"/>
          <w:lang w:val="en-US"/>
        </w:rPr>
        <w:t>Resource commitment/management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</w:p>
    <w:p w14:paraId="1008FE41" w14:textId="77777777" w:rsidR="00326D0F" w:rsidRPr="006A761E" w:rsidRDefault="00CD416A" w:rsidP="0083055C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In the course of STEP development once a new work item is approved or a defect raised</w:t>
      </w:r>
      <w:r w:rsidR="00326D0F" w:rsidRPr="006A761E">
        <w:rPr>
          <w:rFonts w:ascii="Arial" w:hAnsi="Arial" w:cs="Arial"/>
          <w:color w:val="0000FF"/>
          <w:sz w:val="18"/>
          <w:szCs w:val="18"/>
          <w:lang w:val="en-US"/>
        </w:rPr>
        <w:t>, most teams use a system such as Bugzilla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for coordination</w:t>
      </w:r>
      <w:r w:rsidR="00EF11A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EF11AE" w:rsidRPr="006A761E">
        <w:rPr>
          <w:rFonts w:ascii="Arial" w:hAnsi="Arial" w:cs="Arial"/>
          <w:color w:val="FF0000"/>
          <w:sz w:val="18"/>
          <w:szCs w:val="18"/>
          <w:lang w:val="en-US"/>
        </w:rPr>
        <w:t>Bugzilla was originally designed as a general purpose bug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FF0000"/>
          <w:sz w:val="18"/>
          <w:szCs w:val="18"/>
          <w:lang w:val="en-US"/>
        </w:rPr>
        <w:t>tacking and testing too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l</w:t>
      </w:r>
      <w:r w:rsidR="00EF11AE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="0081797C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(this is from wiki, find a better source) </w:t>
      </w:r>
      <w:r w:rsidR="00EF11A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however in STEP development it has been stretch </w:t>
      </w:r>
      <w:r w:rsidR="006A761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beyond that scope.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In existing STEP development application it is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use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>d</w:t>
      </w:r>
      <w:r w:rsidR="00326D0F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as a requirements management, collaboration</w:t>
      </w:r>
      <w:r w:rsidR="00D53B2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/consensus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>tracking, issue management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,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and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task management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system in addition to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for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version control of source models</w:t>
      </w:r>
      <w:r w:rsidR="00326D0F" w:rsidRPr="006A761E">
        <w:rPr>
          <w:rFonts w:ascii="Arial" w:hAnsi="Arial" w:cs="Arial"/>
          <w:color w:val="00B050"/>
          <w:sz w:val="18"/>
          <w:szCs w:val="18"/>
          <w:lang w:val="en-US"/>
        </w:rPr>
        <w:t>.</w:t>
      </w:r>
      <w:r w:rsidR="007E2BD5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0000FF"/>
          <w:sz w:val="18"/>
          <w:szCs w:val="18"/>
          <w:lang w:val="en-US"/>
        </w:rPr>
        <w:t>This leads to much confusion, maintenance, and misuse of Bugzilla.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Start w:id="2"/>
      <w:r w:rsidRPr="006A761E">
        <w:rPr>
          <w:rFonts w:ascii="Arial" w:hAnsi="Arial" w:cs="Arial"/>
          <w:color w:val="0000FF"/>
          <w:sz w:val="18"/>
          <w:szCs w:val="18"/>
          <w:lang w:val="en-US"/>
        </w:rPr>
        <w:t>Th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e 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comment field is 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used for documenting proposed solution and consensus management. This undisciplined and 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>unintended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approach with Bugzilla results in 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extended durations to determine solution concept consensus and 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>failure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to identify lack of consensus 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>until issues are assigned and often times under development.</w:t>
      </w:r>
      <w:commentRangeEnd w:id="2"/>
      <w:r w:rsidR="0015071B">
        <w:rPr>
          <w:rStyle w:val="CommentReference"/>
        </w:rPr>
        <w:commentReference w:id="2"/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The result is extended development cycles and many times rework during the committee stage 20. </w:t>
      </w:r>
    </w:p>
    <w:p w14:paraId="440EBB6F" w14:textId="77777777" w:rsidR="0051218F" w:rsidRPr="006A761E" w:rsidRDefault="00D53B2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commentRangeStart w:id="3"/>
      <w:r w:rsidRPr="006A761E">
        <w:rPr>
          <w:rFonts w:ascii="Arial" w:hAnsi="Arial" w:cs="Arial"/>
          <w:color w:val="0000FF"/>
          <w:sz w:val="18"/>
          <w:szCs w:val="18"/>
          <w:lang w:val="en-US"/>
        </w:rPr>
        <w:tab/>
        <w:t xml:space="preserve">Resource commitment for the performance of development work is also a primary obstacle. </w:t>
      </w:r>
    </w:p>
    <w:p w14:paraId="04397788" w14:textId="77777777" w:rsidR="00D53B2E" w:rsidRPr="006A761E" w:rsidRDefault="00D53B2E" w:rsidP="00D53B2E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olunteer staff</w:t>
      </w:r>
    </w:p>
    <w:p w14:paraId="2BAB4698" w14:textId="77777777" w:rsidR="00D53B2E" w:rsidRPr="006A761E" w:rsidRDefault="00D53B2E" w:rsidP="00D53B2E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resources (and shared by multiple projects)</w:t>
      </w:r>
    </w:p>
    <w:p w14:paraId="64BFF2CF" w14:textId="77777777" w:rsidR="00D53B2E" w:rsidRPr="006A761E" w:rsidRDefault="00D53B2E" w:rsidP="00D53B2E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Unreliable SOW/time estimates</w:t>
      </w:r>
    </w:p>
    <w:p w14:paraId="32D2D4E1" w14:textId="77777777" w:rsidR="00D53B2E" w:rsidRPr="006A761E" w:rsidRDefault="00D53B2E" w:rsidP="00F926D6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irtual distributed team</w:t>
      </w:r>
      <w:commentRangeEnd w:id="3"/>
      <w:r w:rsidR="007859E1">
        <w:rPr>
          <w:rStyle w:val="CommentReference"/>
        </w:rPr>
        <w:commentReference w:id="3"/>
      </w:r>
    </w:p>
    <w:p w14:paraId="5D3D81DF" w14:textId="77777777" w:rsidR="00E2050E" w:rsidRPr="006A761E" w:rsidRDefault="00E2050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Quality Management</w:t>
      </w:r>
    </w:p>
    <w:p w14:paraId="1BAC2274" w14:textId="77777777" w:rsidR="000D1EA7" w:rsidRDefault="00EB7145" w:rsidP="000D1EA7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Another issue facing the current development lifecycle is that of quality/completeness concerns of the published standards. </w:t>
      </w:r>
      <w:r w:rsidR="00D1274A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CAx-IF, which is a </w:t>
      </w:r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joint testing forum between </w:t>
      </w:r>
      <w:proofErr w:type="spellStart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>AFNet</w:t>
      </w:r>
      <w:proofErr w:type="spellEnd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, PDES, Inc. and </w:t>
      </w:r>
      <w:proofErr w:type="spellStart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>prostep</w:t>
      </w:r>
      <w:proofErr w:type="spellEnd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proofErr w:type="spellStart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>ivip</w:t>
      </w:r>
      <w:proofErr w:type="spellEnd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 tasked with testing CAx STEP translators quality, </w:t>
      </w:r>
      <w:r w:rsidR="00D1274A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has continually reported issues of implement-ability of the standards. </w:t>
      </w:r>
      <w:r w:rsidR="004C3078">
        <w:rPr>
          <w:rFonts w:ascii="Arial" w:hAnsi="Arial" w:cs="Arial"/>
          <w:color w:val="0000FF"/>
          <w:sz w:val="18"/>
          <w:szCs w:val="18"/>
          <w:lang w:val="en-US"/>
        </w:rPr>
        <w:t xml:space="preserve">These </w:t>
      </w:r>
      <w:proofErr w:type="spellStart"/>
      <w:r w:rsidR="004C3078">
        <w:rPr>
          <w:rFonts w:ascii="Arial" w:hAnsi="Arial" w:cs="Arial"/>
          <w:color w:val="0000FF"/>
          <w:sz w:val="18"/>
          <w:szCs w:val="18"/>
          <w:lang w:val="en-US"/>
        </w:rPr>
        <w:t>issuesfall</w:t>
      </w:r>
      <w:proofErr w:type="spellEnd"/>
      <w:r w:rsidR="004C3078">
        <w:rPr>
          <w:rFonts w:ascii="Arial" w:hAnsi="Arial" w:cs="Arial"/>
          <w:color w:val="0000FF"/>
          <w:sz w:val="18"/>
          <w:szCs w:val="18"/>
          <w:lang w:val="en-US"/>
        </w:rPr>
        <w:t xml:space="preserve"> into three areas and</w:t>
      </w:r>
      <w:r w:rsidR="007555D9">
        <w:rPr>
          <w:rFonts w:ascii="Arial" w:hAnsi="Arial" w:cs="Arial"/>
          <w:color w:val="0000FF"/>
          <w:sz w:val="18"/>
          <w:szCs w:val="18"/>
          <w:lang w:val="en-US"/>
        </w:rPr>
        <w:t xml:space="preserve"> can be categorized as data quality issues, incomplete solutions, and </w:t>
      </w:r>
      <w:r w:rsidR="007555D9" w:rsidRPr="006A761E">
        <w:rPr>
          <w:rFonts w:ascii="Arial" w:hAnsi="Arial" w:cs="Arial"/>
          <w:color w:val="0000FF"/>
          <w:sz w:val="18"/>
          <w:szCs w:val="18"/>
          <w:lang w:val="en-US"/>
        </w:rPr>
        <w:t>overt</w:t>
      </w:r>
      <w:r w:rsidR="007555D9">
        <w:rPr>
          <w:rFonts w:ascii="Arial" w:hAnsi="Arial" w:cs="Arial"/>
          <w:color w:val="0000FF"/>
          <w:sz w:val="18"/>
          <w:szCs w:val="18"/>
          <w:lang w:val="en-US"/>
        </w:rPr>
        <w:t>ly</w:t>
      </w:r>
      <w:r w:rsidR="007555D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complexities</w:t>
      </w:r>
      <w:r w:rsidR="007555D9">
        <w:rPr>
          <w:rFonts w:ascii="Arial" w:hAnsi="Arial" w:cs="Arial"/>
          <w:color w:val="0000FF"/>
          <w:sz w:val="18"/>
          <w:szCs w:val="18"/>
          <w:lang w:val="en-US"/>
        </w:rPr>
        <w:t>/implementable solutions.</w:t>
      </w:r>
      <w:r w:rsidR="007555D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524707">
        <w:rPr>
          <w:rFonts w:ascii="Arial" w:hAnsi="Arial" w:cs="Arial"/>
          <w:color w:val="0000FF"/>
          <w:sz w:val="18"/>
          <w:szCs w:val="18"/>
          <w:lang w:val="en-US"/>
        </w:rPr>
        <w:t xml:space="preserve">Metrics from </w:t>
      </w:r>
      <w:r w:rsidR="00524707" w:rsidRPr="000D1EA7">
        <w:rPr>
          <w:rFonts w:ascii="Arial" w:hAnsi="Arial" w:cs="Arial"/>
          <w:color w:val="00B050"/>
          <w:sz w:val="18"/>
          <w:szCs w:val="18"/>
          <w:lang w:val="en-US"/>
        </w:rPr>
        <w:t xml:space="preserve">Bugzilla show </w:t>
      </w:r>
      <w:r w:rsidR="007555D9" w:rsidRPr="000D1EA7">
        <w:rPr>
          <w:rFonts w:ascii="Arial" w:hAnsi="Arial" w:cs="Arial"/>
          <w:color w:val="00B050"/>
          <w:sz w:val="18"/>
          <w:szCs w:val="18"/>
          <w:lang w:val="en-US"/>
        </w:rPr>
        <w:t xml:space="preserve">420 </w:t>
      </w:r>
      <w:r w:rsidR="000D1EA7" w:rsidRPr="000D1EA7">
        <w:rPr>
          <w:rFonts w:ascii="Arial" w:hAnsi="Arial" w:cs="Arial"/>
          <w:color w:val="00B050"/>
          <w:sz w:val="18"/>
          <w:szCs w:val="18"/>
          <w:lang w:val="en-US"/>
        </w:rPr>
        <w:t>quality/completeness concerning bugs have been reported by the CAx-IF against STEP.</w:t>
      </w:r>
      <w:r w:rsidR="000D1EA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52470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D1EA7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204BD018" wp14:editId="177AE51D">
            <wp:extent cx="2534922" cy="1584960"/>
            <wp:effectExtent l="57150" t="57150" r="113030" b="1104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353" cy="159898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B278D5" w14:textId="77777777" w:rsidR="00706238" w:rsidRPr="006A761E" w:rsidRDefault="007555D9" w:rsidP="007859E1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lastRenderedPageBreak/>
        <w:t xml:space="preserve">While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measures have been taken </w:t>
      </w:r>
      <w:r w:rsidR="007859E1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combat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complexity and streamline solutions, </w:t>
      </w:r>
      <w:r w:rsidR="007859E1" w:rsidRPr="007859E1">
        <w:rPr>
          <w:rFonts w:ascii="Arial" w:hAnsi="Arial" w:cs="Arial"/>
          <w:color w:val="00B050"/>
          <w:sz w:val="18"/>
          <w:szCs w:val="18"/>
          <w:lang w:val="en-US"/>
        </w:rPr>
        <w:t>such as the</w:t>
      </w:r>
      <w:r w:rsidRPr="007859E1">
        <w:rPr>
          <w:rFonts w:ascii="Arial" w:hAnsi="Arial" w:cs="Arial"/>
          <w:color w:val="00B050"/>
          <w:sz w:val="18"/>
          <w:szCs w:val="18"/>
          <w:lang w:val="en-US"/>
        </w:rPr>
        <w:t xml:space="preserve"> transition from monolithic to modular architecture</w:t>
      </w:r>
      <w:r w:rsidR="007859E1" w:rsidRPr="007859E1">
        <w:rPr>
          <w:rFonts w:ascii="Arial" w:hAnsi="Arial" w:cs="Arial"/>
          <w:color w:val="00B050"/>
          <w:sz w:val="18"/>
          <w:szCs w:val="18"/>
          <w:lang w:val="en-US"/>
        </w:rPr>
        <w:t>,</w:t>
      </w:r>
      <w:r w:rsidRPr="007859E1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the problem still persists.</w:t>
      </w:r>
    </w:p>
    <w:p w14:paraId="1AD2622A" w14:textId="77777777" w:rsidR="0001572D" w:rsidRPr="006A761E" w:rsidRDefault="0001572D" w:rsidP="003123DB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re are two primary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root causes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contributing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to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 quality/completeness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issues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of standards:</w:t>
      </w:r>
    </w:p>
    <w:p w14:paraId="140CB67C" w14:textId="77777777" w:rsidR="0001572D" w:rsidRPr="006A761E" w:rsidRDefault="0001572D" w:rsidP="003123D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knowledge</w:t>
      </w:r>
    </w:p>
    <w:p w14:paraId="46C162A0" w14:textId="77777777" w:rsidR="00E2050E" w:rsidRPr="006A761E" w:rsidRDefault="0001572D" w:rsidP="003123D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adequate toolchain</w:t>
      </w:r>
    </w:p>
    <w:p w14:paraId="03F17B15" w14:textId="77777777" w:rsidR="00F926D6" w:rsidRPr="006A761E" w:rsidRDefault="00D91D2E" w:rsidP="006A761E">
      <w:pPr>
        <w:spacing w:after="0"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  <w:sectPr w:rsidR="00F926D6" w:rsidRPr="006A761E" w:rsidSect="00E2050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A robust knowledge of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he </w:t>
      </w:r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STEP data model is necessary to ensure enhancements and defect resolutions have a complete end to end solution. The integrated nature of the elements of the STEP data </w:t>
      </w:r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model, ARMS, MIMs, and IRs, mandate that parallel changes take place in each of these elements to ensure continuity of the </w:t>
      </w:r>
      <w:r w:rsidR="004C3078">
        <w:rPr>
          <w:rFonts w:ascii="Arial" w:hAnsi="Arial" w:cs="Arial"/>
          <w:color w:val="0000FF"/>
          <w:sz w:val="18"/>
          <w:szCs w:val="18"/>
          <w:lang w:val="en-US"/>
        </w:rPr>
        <w:t>model</w:t>
      </w:r>
      <w:bookmarkStart w:id="4" w:name="_GoBack"/>
      <w:bookmarkEnd w:id="4"/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. A lack of understanding of integration points leads to (1) inelegant solutions and (2) data quality issues.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While quality checks exist to catch data quality issues these checks are not </w:t>
      </w:r>
      <w:r w:rsidR="00D634C6" w:rsidRPr="00D634C6">
        <w:rPr>
          <w:rFonts w:ascii="Arial" w:hAnsi="Arial" w:cs="Arial"/>
          <w:color w:val="0000FF"/>
          <w:sz w:val="18"/>
          <w:szCs w:val="18"/>
          <w:lang w:val="en-US"/>
        </w:rPr>
        <w:t>infallible</w:t>
      </w:r>
      <w:r w:rsidRPr="00D634C6">
        <w:rPr>
          <w:rFonts w:ascii="Arial" w:hAnsi="Arial" w:cs="Arial"/>
          <w:color w:val="0000FF"/>
          <w:sz w:val="18"/>
          <w:szCs w:val="18"/>
          <w:lang w:val="en-US"/>
        </w:rPr>
        <w:t>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D634C6">
        <w:rPr>
          <w:rFonts w:ascii="Arial" w:hAnsi="Arial" w:cs="Arial"/>
          <w:color w:val="0000FF"/>
          <w:sz w:val="18"/>
          <w:szCs w:val="18"/>
          <w:lang w:val="en-US"/>
        </w:rPr>
        <w:t>Other issues, such as the elegant or clumsy nature of s</w:t>
      </w:r>
      <w:r>
        <w:rPr>
          <w:rFonts w:ascii="Arial" w:hAnsi="Arial" w:cs="Arial"/>
          <w:color w:val="0000FF"/>
          <w:sz w:val="18"/>
          <w:szCs w:val="18"/>
          <w:lang w:val="en-US"/>
        </w:rPr>
        <w:t>olution concepts</w:t>
      </w:r>
      <w:r w:rsidR="00D634C6">
        <w:rPr>
          <w:rFonts w:ascii="Arial" w:hAnsi="Arial" w:cs="Arial"/>
          <w:color w:val="0000FF"/>
          <w:sz w:val="18"/>
          <w:szCs w:val="18"/>
          <w:lang w:val="en-US"/>
        </w:rPr>
        <w:t xml:space="preserve">, require analysis by human interpretation and rely solely on </w:t>
      </w:r>
      <w:r w:rsidR="00064E21">
        <w:rPr>
          <w:rFonts w:ascii="Arial" w:hAnsi="Arial" w:cs="Arial"/>
          <w:color w:val="0000FF"/>
          <w:sz w:val="18"/>
          <w:szCs w:val="18"/>
          <w:lang w:val="en-US"/>
        </w:rPr>
        <w:t>the knowledge level of the human resource performing the work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Start w:id="5"/>
      <w:r w:rsidR="00064E21">
        <w:rPr>
          <w:rFonts w:ascii="Arial" w:hAnsi="Arial" w:cs="Arial"/>
          <w:color w:val="0000FF"/>
          <w:sz w:val="18"/>
          <w:szCs w:val="18"/>
          <w:lang w:val="en-US"/>
        </w:rPr>
        <w:t>Understanding of the development process and toolset are also factors that affect code quality.</w:t>
      </w:r>
      <w:r w:rsidR="007859E1"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End w:id="5"/>
      <w:r w:rsidR="00064E21">
        <w:rPr>
          <w:rStyle w:val="CommentReference"/>
        </w:rPr>
        <w:commentReference w:id="5"/>
      </w:r>
      <w:commentRangeStart w:id="6"/>
      <w:r w:rsidR="00F926D6" w:rsidRPr="006A761E">
        <w:rPr>
          <w:rFonts w:ascii="Arial" w:hAnsi="Arial" w:cs="Arial"/>
          <w:b/>
          <w:color w:val="00B050"/>
          <w:sz w:val="18"/>
          <w:szCs w:val="18"/>
          <w:lang w:val="en-US"/>
        </w:rPr>
        <w:t>INPU</w:t>
      </w:r>
      <w:r w:rsidR="00E65819" w:rsidRPr="006A761E">
        <w:rPr>
          <w:rFonts w:ascii="Arial" w:hAnsi="Arial" w:cs="Arial"/>
          <w:b/>
          <w:color w:val="00B050"/>
          <w:sz w:val="18"/>
          <w:szCs w:val="18"/>
          <w:lang w:val="en-US"/>
        </w:rPr>
        <w:t>T METRICS FROM DEVELOPER</w:t>
      </w:r>
      <w:r w:rsidR="00E6581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E65819" w:rsidRPr="006A761E">
        <w:rPr>
          <w:rFonts w:ascii="Arial" w:hAnsi="Arial" w:cs="Arial"/>
          <w:b/>
          <w:color w:val="00B050"/>
          <w:sz w:val="18"/>
          <w:szCs w:val="18"/>
          <w:lang w:val="en-US"/>
        </w:rPr>
        <w:t>SURVEY</w:t>
      </w:r>
      <w:commentRangeEnd w:id="6"/>
      <w:r w:rsidR="006A761E" w:rsidRPr="006A761E">
        <w:rPr>
          <w:rStyle w:val="CommentReference"/>
          <w:rFonts w:ascii="Arial" w:hAnsi="Arial" w:cs="Arial"/>
        </w:rPr>
        <w:commentReference w:id="6"/>
      </w:r>
      <w:r w:rsidR="00064E21">
        <w:rPr>
          <w:rFonts w:ascii="Arial" w:hAnsi="Arial" w:cs="Arial"/>
          <w:b/>
          <w:color w:val="00B050"/>
          <w:sz w:val="18"/>
          <w:szCs w:val="18"/>
          <w:lang w:val="en-US"/>
        </w:rPr>
        <w:t xml:space="preserve">. </w:t>
      </w:r>
    </w:p>
    <w:p w14:paraId="620B77C5" w14:textId="77777777" w:rsidR="00023CF7" w:rsidRPr="006A761E" w:rsidRDefault="00023CF7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6CFEA1AC" w14:textId="77777777" w:rsidR="0051218F" w:rsidRPr="006A761E" w:rsidRDefault="000D1EA7" w:rsidP="007859E1">
      <w:pPr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br w:type="page"/>
      </w:r>
      <w:r w:rsidR="0051218F" w:rsidRPr="006A761E">
        <w:rPr>
          <w:rFonts w:ascii="Arial" w:hAnsi="Arial" w:cs="Arial"/>
          <w:sz w:val="18"/>
          <w:szCs w:val="18"/>
          <w:lang w:val="en-US"/>
        </w:rPr>
        <w:lastRenderedPageBreak/>
        <w:t>Issues with current development lifecycle [in terms of business impact]</w:t>
      </w:r>
    </w:p>
    <w:p w14:paraId="7F8D2CE8" w14:textId="77777777" w:rsidR="0051218F" w:rsidRPr="006A761E" w:rsidRDefault="0051218F" w:rsidP="00042BE6">
      <w:pPr>
        <w:pStyle w:val="ListParagraph"/>
        <w:numPr>
          <w:ilvl w:val="1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Issue 1: Development Time Length</w:t>
      </w:r>
    </w:p>
    <w:p w14:paraId="6600AFFF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Failure to gain consensus [International Agreements]</w:t>
      </w:r>
    </w:p>
    <w:p w14:paraId="436CC33F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Poor requirements management</w:t>
      </w:r>
    </w:p>
    <w:p w14:paraId="3E8B1A29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Poor documentation on agreement and priorities</w:t>
      </w:r>
    </w:p>
    <w:p w14:paraId="79775B4D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 xml:space="preserve">Poor process instruction and compliance: </w:t>
      </w:r>
    </w:p>
    <w:p w14:paraId="72F692F4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strike/>
          <w:sz w:val="18"/>
          <w:szCs w:val="18"/>
          <w:lang w:val="en-US"/>
        </w:rPr>
        <w:t>Volunteer staff</w:t>
      </w:r>
      <w:r w:rsidRPr="006A761E">
        <w:rPr>
          <w:rFonts w:ascii="Arial" w:hAnsi="Arial" w:cs="Arial"/>
          <w:sz w:val="18"/>
          <w:szCs w:val="18"/>
          <w:lang w:val="en-US"/>
        </w:rPr>
        <w:t xml:space="preserve">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Resource commitment/management</w:t>
      </w:r>
    </w:p>
    <w:p w14:paraId="78708FC0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olunteer staff</w:t>
      </w:r>
    </w:p>
    <w:p w14:paraId="1147B55C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resources (and shared by multiple projects)</w:t>
      </w:r>
    </w:p>
    <w:p w14:paraId="07054099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Unreliable SOW/time estimates</w:t>
      </w:r>
    </w:p>
    <w:p w14:paraId="6F8BED91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irtual distributed team</w:t>
      </w:r>
    </w:p>
    <w:p w14:paraId="6625D886" w14:textId="77777777" w:rsidR="0051218F" w:rsidRPr="006A761E" w:rsidRDefault="0051218F" w:rsidP="00042BE6">
      <w:pPr>
        <w:pStyle w:val="ListParagraph"/>
        <w:numPr>
          <w:ilvl w:val="1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 xml:space="preserve">Issue 2: </w:t>
      </w:r>
      <w:r w:rsidRPr="002D0420">
        <w:rPr>
          <w:rFonts w:ascii="Arial" w:hAnsi="Arial" w:cs="Arial"/>
          <w:sz w:val="18"/>
          <w:szCs w:val="18"/>
          <w:lang w:val="en-US"/>
        </w:rPr>
        <w:t xml:space="preserve">Quality/Completeness of </w:t>
      </w:r>
      <w:r w:rsidRPr="006A761E">
        <w:rPr>
          <w:rFonts w:ascii="Arial" w:hAnsi="Arial" w:cs="Arial"/>
          <w:sz w:val="18"/>
          <w:szCs w:val="18"/>
          <w:lang w:val="en-US"/>
        </w:rPr>
        <w:t>Standard</w:t>
      </w:r>
    </w:p>
    <w:p w14:paraId="54F06877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Lack of knowledge</w:t>
      </w:r>
    </w:p>
    <w:p w14:paraId="25E48AA1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Knowledge of data model</w:t>
      </w:r>
    </w:p>
    <w:p w14:paraId="4BA6FD75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Knowledge of the development process</w:t>
      </w:r>
    </w:p>
    <w:p w14:paraId="60564978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Knowledge of the tools used for development</w:t>
      </w:r>
    </w:p>
    <w:p w14:paraId="694D63DF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Lack of adequate toolchain</w:t>
      </w:r>
    </w:p>
    <w:p w14:paraId="58FD55B3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Lack of automation</w:t>
      </w:r>
    </w:p>
    <w:p w14:paraId="09CD9F41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Technology obsolescence</w:t>
      </w:r>
    </w:p>
    <w:p w14:paraId="30633151" w14:textId="77777777" w:rsidR="0051218F" w:rsidRPr="006A761E" w:rsidRDefault="0051218F">
      <w:p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br w:type="page"/>
      </w:r>
    </w:p>
    <w:p w14:paraId="6867CCCF" w14:textId="77777777" w:rsidR="00023CF7" w:rsidRPr="006A761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lastRenderedPageBreak/>
        <w:t>References</w:t>
      </w:r>
    </w:p>
    <w:p w14:paraId="71291FFA" w14:textId="77777777" w:rsidR="00023CF7" w:rsidRPr="006A761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51BCA08C" w14:textId="77777777" w:rsidR="00023CF7" w:rsidRPr="006A761E" w:rsidRDefault="00853993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2" w:history="1">
        <w:r w:rsidR="00023CF7" w:rsidRPr="006A761E">
          <w:rPr>
            <w:rStyle w:val="Hyperlink"/>
            <w:rFonts w:ascii="Arial" w:hAnsi="Arial" w:cs="Arial"/>
            <w:sz w:val="18"/>
            <w:szCs w:val="18"/>
            <w:lang w:val="en-US"/>
          </w:rPr>
          <w:t>https://ieeexplore.ieee.org/abstract/document/6475408</w:t>
        </w:r>
      </w:hyperlink>
    </w:p>
    <w:p w14:paraId="4C67F5E6" w14:textId="77777777" w:rsidR="00023CF7" w:rsidRPr="006A761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B5146A1" w14:textId="77777777" w:rsidR="00023CF7" w:rsidRPr="006A761E" w:rsidRDefault="00853993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3" w:history="1">
        <w:r w:rsidR="00A37F82" w:rsidRPr="006A761E">
          <w:rPr>
            <w:rStyle w:val="Hyperlink"/>
            <w:rFonts w:ascii="Arial" w:hAnsi="Arial" w:cs="Arial"/>
            <w:sz w:val="18"/>
            <w:szCs w:val="18"/>
            <w:lang w:val="en-US"/>
          </w:rPr>
          <w:t>https://www.iso.org/files/live/sites/isoorg/files/archive/pdf/en/iso_strategy_2016-2020.pdf</w:t>
        </w:r>
      </w:hyperlink>
    </w:p>
    <w:p w14:paraId="080F72AC" w14:textId="77777777" w:rsidR="00A37F82" w:rsidRPr="006A761E" w:rsidRDefault="00A37F82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53AEDE57" w14:textId="77777777" w:rsidR="00093D77" w:rsidRPr="006A761E" w:rsidRDefault="00853993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4" w:history="1">
        <w:r w:rsidR="00093D77" w:rsidRPr="006A761E">
          <w:rPr>
            <w:rStyle w:val="Hyperlink"/>
            <w:rFonts w:ascii="Arial" w:hAnsi="Arial" w:cs="Arial"/>
            <w:sz w:val="18"/>
            <w:szCs w:val="18"/>
            <w:lang w:val="en-US"/>
          </w:rPr>
          <w:t>https://www.iso.org/files/live/sites/isoorg/files/developing_standards/docs/en/Target_date_planner_4_ISO_standards_development_tracks_2017.pdf</w:t>
        </w:r>
      </w:hyperlink>
    </w:p>
    <w:p w14:paraId="76948FBC" w14:textId="77777777" w:rsidR="00093D77" w:rsidRDefault="00093D7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3C5B2139" w14:textId="77777777" w:rsidR="007555D9" w:rsidRDefault="00853993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5" w:history="1">
        <w:r w:rsidR="007555D9" w:rsidRPr="00E64063">
          <w:rPr>
            <w:rStyle w:val="Hyperlink"/>
            <w:rFonts w:ascii="Arial" w:hAnsi="Arial" w:cs="Arial"/>
            <w:sz w:val="18"/>
            <w:szCs w:val="18"/>
            <w:lang w:val="en-US"/>
          </w:rPr>
          <w:t>https://www.cax-if.org/</w:t>
        </w:r>
      </w:hyperlink>
    </w:p>
    <w:p w14:paraId="0F16605A" w14:textId="77777777" w:rsidR="007555D9" w:rsidRDefault="007555D9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687B0B99" w14:textId="77777777" w:rsidR="007555D9" w:rsidRPr="006A761E" w:rsidRDefault="007555D9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sectPr w:rsidR="007555D9" w:rsidRPr="006A761E" w:rsidSect="00E2050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Sapp (US), Brandon" w:date="2019-07-22T11:46:00Z" w:initials="S(B">
    <w:p w14:paraId="7FE5931E" w14:textId="77777777" w:rsidR="0015071B" w:rsidRDefault="0015071B">
      <w:pPr>
        <w:pStyle w:val="CommentText"/>
      </w:pPr>
      <w:r>
        <w:rPr>
          <w:rStyle w:val="CommentReference"/>
        </w:rPr>
        <w:annotationRef/>
      </w:r>
      <w:r>
        <w:t>Have not introduced agile yet. Should move to section 3?</w:t>
      </w:r>
    </w:p>
  </w:comment>
  <w:comment w:id="1" w:author="Harvey, Melissa K" w:date="2019-07-22T10:13:00Z" w:initials="HMK">
    <w:p w14:paraId="2549E0B5" w14:textId="77777777" w:rsidR="00880405" w:rsidRDefault="00880405" w:rsidP="00880405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If we add the ISO development flow diagram and description to the intro I think this can be deleted. </w:t>
      </w:r>
    </w:p>
    <w:p w14:paraId="1E3E4E82" w14:textId="77777777" w:rsidR="00880405" w:rsidRDefault="00880405">
      <w:pPr>
        <w:pStyle w:val="CommentText"/>
      </w:pPr>
    </w:p>
  </w:comment>
  <w:comment w:id="2" w:author="Sapp (US), Brandon" w:date="2019-07-22T11:49:00Z" w:initials="S(B">
    <w:p w14:paraId="57568108" w14:textId="77777777" w:rsidR="0015071B" w:rsidRDefault="0015071B">
      <w:pPr>
        <w:pStyle w:val="CommentText"/>
      </w:pPr>
      <w:r>
        <w:rPr>
          <w:rStyle w:val="CommentReference"/>
        </w:rPr>
        <w:annotationRef/>
      </w:r>
      <w:r>
        <w:t>Maybe too deep? IDK</w:t>
      </w:r>
    </w:p>
  </w:comment>
  <w:comment w:id="3" w:author="Harvey, Melissa K" w:date="2019-07-22T10:56:00Z" w:initials="HMK">
    <w:p w14:paraId="2CA0E567" w14:textId="77777777" w:rsidR="007859E1" w:rsidRDefault="007859E1">
      <w:pPr>
        <w:pStyle w:val="CommentText"/>
      </w:pPr>
      <w:r>
        <w:rPr>
          <w:rStyle w:val="CommentReference"/>
        </w:rPr>
        <w:annotationRef/>
      </w:r>
      <w:r>
        <w:t>This area needs expanded on</w:t>
      </w:r>
    </w:p>
  </w:comment>
  <w:comment w:id="5" w:author="Harvey, Melissa K" w:date="2019-07-22T11:27:00Z" w:initials="HMK">
    <w:p w14:paraId="338D5D8F" w14:textId="77777777" w:rsidR="00064E21" w:rsidRDefault="00064E21">
      <w:pPr>
        <w:pStyle w:val="CommentText"/>
      </w:pPr>
      <w:r>
        <w:rPr>
          <w:rStyle w:val="CommentReference"/>
        </w:rPr>
        <w:annotationRef/>
      </w:r>
      <w:r>
        <w:t>Need to expand on this.</w:t>
      </w:r>
    </w:p>
  </w:comment>
  <w:comment w:id="6" w:author="Harvey, Melissa K" w:date="2019-07-22T09:53:00Z" w:initials="HMK">
    <w:p w14:paraId="514B192E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Create/send developer survey to</w:t>
      </w:r>
    </w:p>
    <w:p w14:paraId="4911D892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Kevin Le Tutor</w:t>
      </w:r>
    </w:p>
    <w:p w14:paraId="4CAE313B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Pierre Duchier</w:t>
      </w:r>
    </w:p>
    <w:p w14:paraId="51A37641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 xml:space="preserve">Veronique </w:t>
      </w:r>
    </w:p>
    <w:p w14:paraId="06FC82F1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Brandon Sapp</w:t>
      </w:r>
    </w:p>
    <w:p w14:paraId="20381D89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Thomas Thurman</w:t>
      </w:r>
    </w:p>
    <w:p w14:paraId="23D1DD46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Rick Zuray</w:t>
      </w:r>
    </w:p>
    <w:p w14:paraId="45228B5D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Melissa Harvey</w:t>
      </w:r>
    </w:p>
    <w:p w14:paraId="59494CD2" w14:textId="77777777" w:rsidR="006A761E" w:rsidRDefault="006A761E">
      <w:pPr>
        <w:pStyle w:val="CommentText"/>
      </w:pPr>
      <w:r>
        <w:rPr>
          <w:rStyle w:val="CommentReference"/>
        </w:rPr>
        <w:t>??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FE5931E" w15:done="0"/>
  <w15:commentEx w15:paraId="1E3E4E82" w15:done="0"/>
  <w15:commentEx w15:paraId="57568108" w15:done="0"/>
  <w15:commentEx w15:paraId="2CA0E567" w15:done="0"/>
  <w15:commentEx w15:paraId="338D5D8F" w15:done="0"/>
  <w15:commentEx w15:paraId="59494CD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02189A" w14:textId="77777777" w:rsidR="00853993" w:rsidRDefault="00853993" w:rsidP="00213750">
      <w:pPr>
        <w:spacing w:after="0" w:line="240" w:lineRule="auto"/>
      </w:pPr>
      <w:r>
        <w:separator/>
      </w:r>
    </w:p>
  </w:endnote>
  <w:endnote w:type="continuationSeparator" w:id="0">
    <w:p w14:paraId="600E4C5E" w14:textId="77777777" w:rsidR="00853993" w:rsidRDefault="00853993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14BB9" w14:textId="77777777" w:rsidR="00853993" w:rsidRDefault="00853993" w:rsidP="00213750">
      <w:pPr>
        <w:spacing w:after="0" w:line="240" w:lineRule="auto"/>
      </w:pPr>
      <w:r>
        <w:separator/>
      </w:r>
    </w:p>
  </w:footnote>
  <w:footnote w:type="continuationSeparator" w:id="0">
    <w:p w14:paraId="092CCF17" w14:textId="77777777" w:rsidR="00853993" w:rsidRDefault="00853993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01D9E2" w14:textId="77777777"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14:paraId="36108EF7" w14:textId="77777777" w:rsidR="00213750" w:rsidRDefault="002137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40046"/>
    <w:multiLevelType w:val="hybridMultilevel"/>
    <w:tmpl w:val="0ADE3354"/>
    <w:lvl w:ilvl="0" w:tplc="21D42E2E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F7C44"/>
    <w:multiLevelType w:val="hybridMultilevel"/>
    <w:tmpl w:val="168EA7FE"/>
    <w:lvl w:ilvl="0" w:tplc="21D42E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91762"/>
    <w:multiLevelType w:val="hybridMultilevel"/>
    <w:tmpl w:val="5FCA3504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18483908"/>
    <w:multiLevelType w:val="hybridMultilevel"/>
    <w:tmpl w:val="6E96FC66"/>
    <w:lvl w:ilvl="0" w:tplc="21D42E2E">
      <w:start w:val="1"/>
      <w:numFmt w:val="decimal"/>
      <w:lvlText w:val="(%1)"/>
      <w:lvlJc w:val="left"/>
      <w:pPr>
        <w:ind w:left="11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59761F"/>
    <w:multiLevelType w:val="hybridMultilevel"/>
    <w:tmpl w:val="B4C696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C0C02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2446D5"/>
    <w:multiLevelType w:val="hybridMultilevel"/>
    <w:tmpl w:val="25C695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27BA2"/>
    <w:multiLevelType w:val="hybridMultilevel"/>
    <w:tmpl w:val="B6EE4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A731D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A80B89"/>
    <w:multiLevelType w:val="hybridMultilevel"/>
    <w:tmpl w:val="5096D8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D063D"/>
    <w:multiLevelType w:val="hybridMultilevel"/>
    <w:tmpl w:val="E9A6497A"/>
    <w:lvl w:ilvl="0" w:tplc="016007C8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640FD"/>
    <w:multiLevelType w:val="hybridMultilevel"/>
    <w:tmpl w:val="ECCE4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3B7AAA"/>
    <w:multiLevelType w:val="hybridMultilevel"/>
    <w:tmpl w:val="A56CAC96"/>
    <w:lvl w:ilvl="0" w:tplc="A97EEF66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9D0106"/>
    <w:multiLevelType w:val="hybridMultilevel"/>
    <w:tmpl w:val="E186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5"/>
  </w:num>
  <w:num w:numId="5">
    <w:abstractNumId w:val="2"/>
  </w:num>
  <w:num w:numId="6">
    <w:abstractNumId w:val="8"/>
  </w:num>
  <w:num w:numId="7">
    <w:abstractNumId w:val="13"/>
  </w:num>
  <w:num w:numId="8">
    <w:abstractNumId w:val="0"/>
  </w:num>
  <w:num w:numId="9">
    <w:abstractNumId w:val="3"/>
  </w:num>
  <w:num w:numId="10">
    <w:abstractNumId w:val="1"/>
  </w:num>
  <w:num w:numId="11">
    <w:abstractNumId w:val="7"/>
  </w:num>
  <w:num w:numId="12">
    <w:abstractNumId w:val="6"/>
  </w:num>
  <w:num w:numId="13">
    <w:abstractNumId w:val="9"/>
  </w:num>
  <w:num w:numId="14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pp (US), Brandon">
    <w15:presenceInfo w15:providerId="AD" w15:userId="S-1-5-21-2025429265-1303643608-1417001333-735493"/>
  </w15:person>
  <w15:person w15:author="Harvey, Melissa K">
    <w15:presenceInfo w15:providerId="AD" w15:userId="S-1-5-21-2025429265-1303643608-1417001333-10068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01572D"/>
    <w:rsid w:val="00023CF7"/>
    <w:rsid w:val="00042BE6"/>
    <w:rsid w:val="00064E21"/>
    <w:rsid w:val="00093D77"/>
    <w:rsid w:val="00094B67"/>
    <w:rsid w:val="00094D07"/>
    <w:rsid w:val="000A69F0"/>
    <w:rsid w:val="000C28E5"/>
    <w:rsid w:val="000D1EA7"/>
    <w:rsid w:val="0013616C"/>
    <w:rsid w:val="0015071B"/>
    <w:rsid w:val="00193CCC"/>
    <w:rsid w:val="001F0948"/>
    <w:rsid w:val="001F737B"/>
    <w:rsid w:val="00213750"/>
    <w:rsid w:val="00232ED9"/>
    <w:rsid w:val="0029370F"/>
    <w:rsid w:val="002A3F20"/>
    <w:rsid w:val="002D0420"/>
    <w:rsid w:val="00302CCF"/>
    <w:rsid w:val="00305C66"/>
    <w:rsid w:val="003123DB"/>
    <w:rsid w:val="00326D0F"/>
    <w:rsid w:val="00492EAC"/>
    <w:rsid w:val="004C3078"/>
    <w:rsid w:val="0051218F"/>
    <w:rsid w:val="00524707"/>
    <w:rsid w:val="0061332C"/>
    <w:rsid w:val="006A761E"/>
    <w:rsid w:val="006B6179"/>
    <w:rsid w:val="00706238"/>
    <w:rsid w:val="007555D9"/>
    <w:rsid w:val="007859E1"/>
    <w:rsid w:val="00790E53"/>
    <w:rsid w:val="00793810"/>
    <w:rsid w:val="007A3DE9"/>
    <w:rsid w:val="007E2BD5"/>
    <w:rsid w:val="0081797C"/>
    <w:rsid w:val="0083055C"/>
    <w:rsid w:val="00853993"/>
    <w:rsid w:val="008579CC"/>
    <w:rsid w:val="008677CA"/>
    <w:rsid w:val="00880405"/>
    <w:rsid w:val="00882EC8"/>
    <w:rsid w:val="009D295D"/>
    <w:rsid w:val="00A27088"/>
    <w:rsid w:val="00A37F82"/>
    <w:rsid w:val="00A51421"/>
    <w:rsid w:val="00A573D7"/>
    <w:rsid w:val="00A64D34"/>
    <w:rsid w:val="00B86C40"/>
    <w:rsid w:val="00C31D33"/>
    <w:rsid w:val="00C556C6"/>
    <w:rsid w:val="00C71A7B"/>
    <w:rsid w:val="00CD416A"/>
    <w:rsid w:val="00D1274A"/>
    <w:rsid w:val="00D53B2E"/>
    <w:rsid w:val="00D634C6"/>
    <w:rsid w:val="00D91D2E"/>
    <w:rsid w:val="00E01AF2"/>
    <w:rsid w:val="00E2050E"/>
    <w:rsid w:val="00E36D47"/>
    <w:rsid w:val="00E55D91"/>
    <w:rsid w:val="00E65819"/>
    <w:rsid w:val="00EB1954"/>
    <w:rsid w:val="00EB7145"/>
    <w:rsid w:val="00EB7D56"/>
    <w:rsid w:val="00EF11AE"/>
    <w:rsid w:val="00F03370"/>
    <w:rsid w:val="00F40B0B"/>
    <w:rsid w:val="00F43965"/>
    <w:rsid w:val="00F926D6"/>
    <w:rsid w:val="00FD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49D8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paragraph" w:styleId="ListParagraph">
    <w:name w:val="List Paragraph"/>
    <w:basedOn w:val="Normal"/>
    <w:uiPriority w:val="34"/>
    <w:qFormat/>
    <w:rsid w:val="007938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3CF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7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6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61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6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61E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6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61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iso.org/files/live/sites/isoorg/files/archive/pdf/en/iso_strategy_2016-2020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ieeexplore.ieee.org/abstract/document/647540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www.cax-if.org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www.iso.org/files/live/sites/isoorg/files/developing_standards/docs/en/Target_date_planner_4_ISO_standards_development_tracks_201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4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6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38</cp:revision>
  <dcterms:created xsi:type="dcterms:W3CDTF">2019-07-08T19:43:00Z</dcterms:created>
  <dcterms:modified xsi:type="dcterms:W3CDTF">2019-07-22T20:29:00Z</dcterms:modified>
</cp:coreProperties>
</file>